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FCE" w:rsidRDefault="004F1FCE" w:rsidP="004F1FCE">
      <w:pPr>
        <w:jc w:val="center"/>
        <w:rPr>
          <w:rFonts w:cstheme="minorHAnsi"/>
          <w:b/>
          <w:sz w:val="32"/>
          <w:szCs w:val="32"/>
        </w:rPr>
      </w:pPr>
      <w:r w:rsidRPr="00020B83">
        <w:rPr>
          <w:rFonts w:cstheme="minorHAnsi"/>
          <w:b/>
          <w:sz w:val="32"/>
          <w:szCs w:val="32"/>
        </w:rPr>
        <w:t xml:space="preserve">Prijavnica na </w:t>
      </w:r>
      <w:r w:rsidR="00020B83" w:rsidRPr="00020B83">
        <w:rPr>
          <w:rFonts w:cstheme="minorHAnsi"/>
          <w:b/>
          <w:sz w:val="32"/>
          <w:szCs w:val="32"/>
        </w:rPr>
        <w:t>javni poziv</w:t>
      </w:r>
      <w:r w:rsidR="003C2CFD">
        <w:rPr>
          <w:rFonts w:cstheme="minorHAnsi"/>
          <w:b/>
          <w:sz w:val="32"/>
          <w:szCs w:val="32"/>
        </w:rPr>
        <w:t xml:space="preserve"> </w:t>
      </w:r>
      <w:r w:rsidR="003C2CFD" w:rsidRPr="003C2CFD">
        <w:rPr>
          <w:rFonts w:cstheme="minorHAnsi"/>
          <w:b/>
          <w:sz w:val="32"/>
          <w:szCs w:val="32"/>
        </w:rPr>
        <w:t>«</w:t>
      </w:r>
      <w:r w:rsidR="003C2CFD">
        <w:rPr>
          <w:rFonts w:cstheme="minorHAnsi"/>
          <w:b/>
          <w:sz w:val="32"/>
          <w:szCs w:val="32"/>
        </w:rPr>
        <w:t>Zaledje p</w:t>
      </w:r>
      <w:r w:rsidR="003C2CFD" w:rsidRPr="003C2CFD">
        <w:rPr>
          <w:rFonts w:cstheme="minorHAnsi"/>
          <w:b/>
          <w:sz w:val="32"/>
          <w:szCs w:val="32"/>
        </w:rPr>
        <w:t>odjetnikom» - PODJETNIŠKI INKUBATOR</w:t>
      </w:r>
    </w:p>
    <w:p w:rsidR="000B7080" w:rsidRPr="00020B83" w:rsidRDefault="000B7080" w:rsidP="004F1FCE">
      <w:pPr>
        <w:jc w:val="center"/>
        <w:rPr>
          <w:rFonts w:cstheme="minorHAnsi"/>
          <w:b/>
          <w:sz w:val="32"/>
          <w:szCs w:val="32"/>
        </w:rPr>
      </w:pPr>
    </w:p>
    <w:tbl>
      <w:tblPr>
        <w:tblW w:w="108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44"/>
        <w:gridCol w:w="517"/>
        <w:gridCol w:w="6774"/>
      </w:tblGrid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F1FCE">
            <w:pPr>
              <w:rPr>
                <w:rFonts w:cstheme="minorHAnsi"/>
              </w:rPr>
            </w:pPr>
            <w:r w:rsidRPr="00020B83">
              <w:rPr>
                <w:rFonts w:cstheme="minorHAnsi"/>
              </w:rPr>
              <w:t>Naziv in številka javnega poziva:</w:t>
            </w:r>
          </w:p>
        </w:tc>
        <w:tc>
          <w:tcPr>
            <w:tcW w:w="7291" w:type="dxa"/>
            <w:gridSpan w:val="2"/>
          </w:tcPr>
          <w:p w:rsidR="004F1FCE" w:rsidRPr="00020B83" w:rsidRDefault="00D871D5" w:rsidP="003C2CFD">
            <w:pPr>
              <w:rPr>
                <w:rFonts w:cstheme="minorHAnsi"/>
                <w:b/>
              </w:rPr>
            </w:pPr>
            <w:r w:rsidRPr="00020B83">
              <w:rPr>
                <w:rFonts w:cstheme="minorHAnsi"/>
                <w:sz w:val="26"/>
                <w:szCs w:val="26"/>
              </w:rPr>
              <w:t xml:space="preserve">Javni poziv za izbor izvajalcev </w:t>
            </w:r>
            <w:r w:rsidR="007621E4" w:rsidRPr="00020B83">
              <w:rPr>
                <w:rFonts w:cstheme="minorHAnsi"/>
                <w:sz w:val="26"/>
                <w:szCs w:val="26"/>
              </w:rPr>
              <w:t xml:space="preserve">za izvedbo </w:t>
            </w:r>
            <w:r w:rsidR="003C2CFD">
              <w:rPr>
                <w:rFonts w:cstheme="minorHAnsi"/>
                <w:sz w:val="26"/>
                <w:szCs w:val="26"/>
              </w:rPr>
              <w:t xml:space="preserve">mentoriranja v </w:t>
            </w:r>
            <w:r w:rsidR="007621E4" w:rsidRPr="00020B83">
              <w:rPr>
                <w:rFonts w:cstheme="minorHAnsi"/>
                <w:sz w:val="26"/>
                <w:szCs w:val="26"/>
              </w:rPr>
              <w:t>Podjetniš</w:t>
            </w:r>
            <w:r w:rsidR="006C6B31">
              <w:rPr>
                <w:rFonts w:cstheme="minorHAnsi"/>
                <w:sz w:val="26"/>
                <w:szCs w:val="26"/>
              </w:rPr>
              <w:t>ke</w:t>
            </w:r>
            <w:r w:rsidR="003C2CFD">
              <w:rPr>
                <w:rFonts w:cstheme="minorHAnsi"/>
                <w:sz w:val="26"/>
                <w:szCs w:val="26"/>
              </w:rPr>
              <w:t>m inkubatorju</w:t>
            </w:r>
            <w:r w:rsidR="007621E4" w:rsidRPr="00020B83">
              <w:rPr>
                <w:rFonts w:cstheme="minorHAnsi"/>
                <w:b/>
              </w:rPr>
              <w:t xml:space="preserve"> PROJEKT «</w:t>
            </w:r>
            <w:r w:rsidR="006C6B31">
              <w:rPr>
                <w:rFonts w:cstheme="minorHAnsi"/>
                <w:b/>
              </w:rPr>
              <w:t>ZALEDJE PODJETNIKOM</w:t>
            </w:r>
            <w:r w:rsidR="007621E4" w:rsidRPr="00020B83">
              <w:rPr>
                <w:rFonts w:cstheme="minorHAnsi"/>
                <w:b/>
              </w:rPr>
              <w:t>»</w:t>
            </w:r>
            <w:r w:rsidR="009A499E">
              <w:rPr>
                <w:rFonts w:cstheme="minorHAnsi"/>
                <w:b/>
              </w:rPr>
              <w:t xml:space="preserve"> </w:t>
            </w:r>
            <w:r w:rsidR="009A499E" w:rsidRPr="00B2456B">
              <w:rPr>
                <w:rFonts w:cstheme="minorHAnsi"/>
                <w:b/>
              </w:rPr>
              <w:t>številka:</w:t>
            </w:r>
            <w:r w:rsidR="009A499E">
              <w:rPr>
                <w:rFonts w:cstheme="minorHAnsi"/>
                <w:b/>
              </w:rPr>
              <w:t xml:space="preserve"> </w:t>
            </w:r>
            <w:r w:rsidR="006C6B31">
              <w:rPr>
                <w:rFonts w:cstheme="minorHAnsi"/>
                <w:b/>
              </w:rPr>
              <w:t>100-8/2021-</w:t>
            </w:r>
            <w:r w:rsidR="003C2CFD">
              <w:rPr>
                <w:rFonts w:cstheme="minorHAnsi"/>
                <w:b/>
              </w:rPr>
              <w:t>8</w:t>
            </w:r>
            <w:r w:rsidR="00B2456B" w:rsidRPr="00B2456B">
              <w:rPr>
                <w:rFonts w:cstheme="minorHAnsi"/>
                <w:b/>
              </w:rPr>
              <w:t>.</w:t>
            </w: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Priimek in ime (uradno)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Akademski naziv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4453E5">
            <w:pPr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Stopnja izobrazbe / naziv univerze / šole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  <w:tr w:rsidR="007621E4" w:rsidRPr="00020B83" w:rsidTr="007621E4">
        <w:trPr>
          <w:trHeight w:val="266"/>
          <w:jc w:val="center"/>
        </w:trPr>
        <w:tc>
          <w:tcPr>
            <w:tcW w:w="3544" w:type="dxa"/>
            <w:vMerge w:val="restart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020B83">
              <w:rPr>
                <w:rFonts w:cstheme="minorHAnsi"/>
              </w:rPr>
              <w:t>IZKUŠENJE NA PODROČJU IZOBRAŽEVANJA</w:t>
            </w:r>
            <w:r w:rsidR="00C54C81">
              <w:rPr>
                <w:rFonts w:cstheme="minorHAnsi"/>
              </w:rPr>
              <w:t xml:space="preserve"> S PODROČJA PODJETNIŠTVA</w:t>
            </w:r>
            <w:r w:rsidRPr="00020B83">
              <w:rPr>
                <w:rFonts w:cstheme="minorHAnsi"/>
              </w:rPr>
              <w:t xml:space="preserve"> (obkrožite)</w:t>
            </w: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MANJ KOT ENO LETO </w:t>
            </w:r>
          </w:p>
        </w:tc>
      </w:tr>
      <w:tr w:rsidR="007621E4" w:rsidRPr="00020B83" w:rsidTr="007621E4">
        <w:trPr>
          <w:trHeight w:val="25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PET LET</w:t>
            </w:r>
          </w:p>
        </w:tc>
      </w:tr>
      <w:tr w:rsidR="007621E4" w:rsidRPr="00020B83" w:rsidTr="007621E4">
        <w:trPr>
          <w:trHeight w:val="280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10 LET</w:t>
            </w:r>
          </w:p>
        </w:tc>
      </w:tr>
      <w:tr w:rsidR="007621E4" w:rsidRPr="00020B83" w:rsidTr="007621E4">
        <w:trPr>
          <w:trHeight w:val="272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DO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92215F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VEČ KOT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 w:val="restart"/>
            <w:vAlign w:val="center"/>
          </w:tcPr>
          <w:p w:rsidR="007621E4" w:rsidRPr="00020B83" w:rsidRDefault="007621E4" w:rsidP="007621E4">
            <w:pPr>
              <w:spacing w:after="0" w:line="240" w:lineRule="auto"/>
              <w:rPr>
                <w:rFonts w:cstheme="minorHAnsi"/>
                <w:sz w:val="16"/>
                <w:szCs w:val="16"/>
              </w:rPr>
            </w:pPr>
            <w:r w:rsidRPr="00020B83">
              <w:rPr>
                <w:rFonts w:cstheme="minorHAnsi"/>
              </w:rPr>
              <w:t xml:space="preserve">IZKUŠENJE NA PODROČJU IZOBRAŽEVANJA ODRASLIH </w:t>
            </w:r>
            <w:r w:rsidR="00C54C81">
              <w:rPr>
                <w:rFonts w:cstheme="minorHAnsi"/>
              </w:rPr>
              <w:t xml:space="preserve">S PODROČJA PODJETNIŠTVA </w:t>
            </w:r>
            <w:r w:rsidRPr="00020B83">
              <w:rPr>
                <w:rFonts w:cstheme="minorHAnsi"/>
              </w:rPr>
              <w:t>(obkrožite)</w:t>
            </w: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MANJ KOT ENO LETO 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PET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10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 15 LET</w:t>
            </w:r>
          </w:p>
        </w:tc>
      </w:tr>
      <w:tr w:rsidR="007621E4" w:rsidRPr="00020B83" w:rsidTr="007621E4">
        <w:trPr>
          <w:trHeight w:val="269"/>
          <w:jc w:val="center"/>
        </w:trPr>
        <w:tc>
          <w:tcPr>
            <w:tcW w:w="3544" w:type="dxa"/>
            <w:vMerge/>
            <w:vAlign w:val="center"/>
          </w:tcPr>
          <w:p w:rsidR="007621E4" w:rsidRPr="00020B83" w:rsidRDefault="007621E4" w:rsidP="00402B2B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  <w:tc>
          <w:tcPr>
            <w:tcW w:w="7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21E4" w:rsidRPr="00020B83" w:rsidRDefault="007621E4" w:rsidP="007621E4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VEČ KOT 15 LET</w:t>
            </w:r>
          </w:p>
        </w:tc>
      </w:tr>
      <w:tr w:rsidR="007621E4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7621E4" w:rsidRPr="00020B83" w:rsidRDefault="007621E4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Naziv vašega podjetja</w:t>
            </w:r>
            <w:r w:rsidR="00C54C81">
              <w:rPr>
                <w:rFonts w:cstheme="minorHAnsi"/>
              </w:rPr>
              <w:t>:</w:t>
            </w:r>
          </w:p>
        </w:tc>
        <w:tc>
          <w:tcPr>
            <w:tcW w:w="7291" w:type="dxa"/>
            <w:gridSpan w:val="2"/>
          </w:tcPr>
          <w:p w:rsidR="007621E4" w:rsidRPr="00020B83" w:rsidRDefault="007621E4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6C6B31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6C6B31" w:rsidRPr="00020B83" w:rsidRDefault="006C6B31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RR</w:t>
            </w:r>
            <w:r w:rsidR="00C54C81">
              <w:rPr>
                <w:rFonts w:cstheme="minorHAnsi"/>
              </w:rPr>
              <w:t xml:space="preserve"> in Banka:</w:t>
            </w:r>
          </w:p>
        </w:tc>
        <w:tc>
          <w:tcPr>
            <w:tcW w:w="7291" w:type="dxa"/>
            <w:gridSpan w:val="2"/>
          </w:tcPr>
          <w:p w:rsidR="006C6B31" w:rsidRPr="00020B83" w:rsidRDefault="006C6B31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CB7FC9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CB7FC9" w:rsidRPr="00020B83" w:rsidRDefault="00CB7FC9" w:rsidP="000E10DE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Davčna številka </w:t>
            </w:r>
            <w:r w:rsidR="00FC0D03">
              <w:rPr>
                <w:rFonts w:cstheme="minorHAnsi"/>
              </w:rPr>
              <w:t>podjetja:</w:t>
            </w:r>
          </w:p>
        </w:tc>
        <w:tc>
          <w:tcPr>
            <w:tcW w:w="7291" w:type="dxa"/>
            <w:gridSpan w:val="2"/>
          </w:tcPr>
          <w:p w:rsidR="00CB7FC9" w:rsidRPr="00020B83" w:rsidRDefault="00CB7FC9" w:rsidP="000E10DE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C54C81" w:rsidRPr="00020B83" w:rsidTr="00AB105B">
        <w:trPr>
          <w:trHeight w:val="554"/>
          <w:jc w:val="center"/>
        </w:trPr>
        <w:tc>
          <w:tcPr>
            <w:tcW w:w="3544" w:type="dxa"/>
            <w:vAlign w:val="center"/>
          </w:tcPr>
          <w:p w:rsidR="00C54C81" w:rsidRPr="00020B83" w:rsidRDefault="00C54C81" w:rsidP="00AB105B">
            <w:pPr>
              <w:spacing w:after="0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Status osebe:</w:t>
            </w:r>
          </w:p>
          <w:p w:rsidR="00C54C81" w:rsidRPr="00020B83" w:rsidRDefault="00C54C81" w:rsidP="00AB105B">
            <w:pPr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(obkroži)</w:t>
            </w:r>
          </w:p>
        </w:tc>
        <w:tc>
          <w:tcPr>
            <w:tcW w:w="7291" w:type="dxa"/>
            <w:gridSpan w:val="2"/>
          </w:tcPr>
          <w:p w:rsidR="00C54C81" w:rsidRDefault="00C54C81" w:rsidP="00AB105B">
            <w:pPr>
              <w:numPr>
                <w:ilvl w:val="0"/>
                <w:numId w:val="3"/>
              </w:numPr>
              <w:spacing w:after="0" w:line="240" w:lineRule="auto"/>
              <w:jc w:val="both"/>
              <w:outlineLvl w:val="0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SEM </w:t>
            </w:r>
            <w:r>
              <w:rPr>
                <w:rFonts w:cstheme="minorHAnsi"/>
              </w:rPr>
              <w:t xml:space="preserve"> </w:t>
            </w:r>
          </w:p>
          <w:p w:rsidR="00C54C81" w:rsidRPr="00B2456B" w:rsidRDefault="00C54C81" w:rsidP="00AB105B">
            <w:pPr>
              <w:numPr>
                <w:ilvl w:val="0"/>
                <w:numId w:val="3"/>
              </w:numPr>
              <w:spacing w:after="0" w:line="240" w:lineRule="auto"/>
              <w:jc w:val="both"/>
              <w:outlineLvl w:val="0"/>
              <w:rPr>
                <w:rFonts w:cstheme="minorHAnsi"/>
              </w:rPr>
            </w:pPr>
            <w:r>
              <w:rPr>
                <w:rFonts w:cstheme="minorHAnsi"/>
              </w:rPr>
              <w:t>NISEM davčni zavezanec za DDV</w:t>
            </w:r>
          </w:p>
        </w:tc>
      </w:tr>
      <w:tr w:rsidR="00CB7FC9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CB7FC9" w:rsidRPr="00020B83" w:rsidRDefault="00CB7FC9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EMŠO:</w:t>
            </w:r>
          </w:p>
        </w:tc>
        <w:tc>
          <w:tcPr>
            <w:tcW w:w="7291" w:type="dxa"/>
            <w:gridSpan w:val="2"/>
          </w:tcPr>
          <w:p w:rsidR="00CB7FC9" w:rsidRPr="00020B83" w:rsidRDefault="00CB7FC9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6C6B31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6C6B31" w:rsidRPr="00020B83" w:rsidRDefault="006C6B31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Vaša davčna številka:</w:t>
            </w:r>
          </w:p>
        </w:tc>
        <w:tc>
          <w:tcPr>
            <w:tcW w:w="7291" w:type="dxa"/>
            <w:gridSpan w:val="2"/>
          </w:tcPr>
          <w:p w:rsidR="006C6B31" w:rsidRPr="00020B83" w:rsidRDefault="006C6B31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E-poštni naslov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92215F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trHeight w:val="554"/>
          <w:jc w:val="center"/>
        </w:trPr>
        <w:tc>
          <w:tcPr>
            <w:tcW w:w="3544" w:type="dxa"/>
            <w:vAlign w:val="center"/>
          </w:tcPr>
          <w:p w:rsidR="004F1FCE" w:rsidRPr="00020B83" w:rsidRDefault="004F1FCE" w:rsidP="0092215F">
            <w:pPr>
              <w:spacing w:after="0" w:line="240" w:lineRule="auto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Telefon:</w:t>
            </w:r>
          </w:p>
        </w:tc>
        <w:tc>
          <w:tcPr>
            <w:tcW w:w="7291" w:type="dxa"/>
            <w:gridSpan w:val="2"/>
          </w:tcPr>
          <w:p w:rsidR="004F1FCE" w:rsidRPr="00020B83" w:rsidRDefault="004F1FCE" w:rsidP="00755B68">
            <w:pPr>
              <w:spacing w:after="0" w:line="240" w:lineRule="auto"/>
              <w:jc w:val="both"/>
              <w:outlineLvl w:val="0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</w:tcPr>
          <w:p w:rsidR="004F1FCE" w:rsidRPr="00020B83" w:rsidRDefault="004F1FCE" w:rsidP="0092215F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 xml:space="preserve">Stalno </w:t>
            </w:r>
            <w:r w:rsidR="0092215F" w:rsidRPr="00020B83">
              <w:rPr>
                <w:rFonts w:cstheme="minorHAnsi"/>
              </w:rPr>
              <w:t xml:space="preserve">/ začasno </w:t>
            </w:r>
            <w:r w:rsidRPr="00020B83">
              <w:rPr>
                <w:rFonts w:cstheme="minorHAnsi"/>
              </w:rPr>
              <w:t>bivališče:</w:t>
            </w:r>
          </w:p>
        </w:tc>
        <w:tc>
          <w:tcPr>
            <w:tcW w:w="7291" w:type="dxa"/>
            <w:gridSpan w:val="2"/>
          </w:tcPr>
          <w:p w:rsidR="0092215F" w:rsidRDefault="0092215F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  <w:p w:rsidR="000B7080" w:rsidRPr="00020B83" w:rsidRDefault="000B7080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</w:tr>
      <w:tr w:rsidR="004F1FCE" w:rsidRPr="00020B83" w:rsidTr="007621E4">
        <w:trPr>
          <w:jc w:val="center"/>
        </w:trPr>
        <w:tc>
          <w:tcPr>
            <w:tcW w:w="3544" w:type="dxa"/>
          </w:tcPr>
          <w:p w:rsidR="004F1FCE" w:rsidRPr="00020B83" w:rsidRDefault="004F1FCE" w:rsidP="0092215F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Občina:</w:t>
            </w:r>
          </w:p>
        </w:tc>
        <w:tc>
          <w:tcPr>
            <w:tcW w:w="7291" w:type="dxa"/>
            <w:gridSpan w:val="2"/>
          </w:tcPr>
          <w:p w:rsidR="0092215F" w:rsidRPr="00020B83" w:rsidRDefault="0092215F" w:rsidP="00CB7FC9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gridSpan w:val="2"/>
            <w:vMerge w:val="restart"/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  <w:p w:rsidR="007621E4" w:rsidRPr="00020B83" w:rsidRDefault="007621E4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Termin dela (vpišite vašo razpoložljivost):</w:t>
            </w:r>
          </w:p>
        </w:tc>
        <w:tc>
          <w:tcPr>
            <w:tcW w:w="6774" w:type="dxa"/>
            <w:tcBorders>
              <w:bottom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POLDAN</w:t>
            </w: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gridSpan w:val="2"/>
            <w:vMerge/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  <w:tc>
          <w:tcPr>
            <w:tcW w:w="6774" w:type="dxa"/>
            <w:tcBorders>
              <w:bottom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POPOLDAN</w:t>
            </w:r>
          </w:p>
        </w:tc>
      </w:tr>
      <w:tr w:rsidR="007621E4" w:rsidRPr="00020B83" w:rsidTr="00020B83">
        <w:trPr>
          <w:jc w:val="center"/>
        </w:trPr>
        <w:tc>
          <w:tcPr>
            <w:tcW w:w="4061" w:type="dxa"/>
            <w:gridSpan w:val="2"/>
            <w:vMerge/>
            <w:tcBorders>
              <w:right w:val="single" w:sz="4" w:space="0" w:color="auto"/>
            </w:tcBorders>
          </w:tcPr>
          <w:p w:rsidR="007621E4" w:rsidRPr="00020B83" w:rsidRDefault="007621E4" w:rsidP="004453E5">
            <w:pPr>
              <w:spacing w:after="0" w:line="240" w:lineRule="auto"/>
              <w:ind w:right="-108"/>
              <w:jc w:val="both"/>
              <w:rPr>
                <w:rFonts w:cstheme="minorHAnsi"/>
              </w:rPr>
            </w:pPr>
          </w:p>
        </w:tc>
        <w:tc>
          <w:tcPr>
            <w:tcW w:w="6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1E4" w:rsidRPr="00020B83" w:rsidRDefault="007621E4" w:rsidP="004453E5">
            <w:pPr>
              <w:ind w:right="-108"/>
              <w:jc w:val="both"/>
              <w:rPr>
                <w:rFonts w:cstheme="minorHAnsi"/>
              </w:rPr>
            </w:pPr>
            <w:r w:rsidRPr="00020B83">
              <w:rPr>
                <w:rFonts w:cstheme="minorHAnsi"/>
              </w:rPr>
              <w:t>DOPOLDAN IN POPOLDAN</w:t>
            </w:r>
          </w:p>
        </w:tc>
      </w:tr>
      <w:tr w:rsidR="00020B83" w:rsidRPr="00020B83" w:rsidTr="00020B83">
        <w:trPr>
          <w:jc w:val="center"/>
        </w:trPr>
        <w:tc>
          <w:tcPr>
            <w:tcW w:w="4061" w:type="dxa"/>
            <w:gridSpan w:val="2"/>
          </w:tcPr>
          <w:p w:rsidR="00020B83" w:rsidRPr="00020B83" w:rsidRDefault="00020B83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Vozniški izpit in zagotovljen prevoz</w:t>
            </w:r>
          </w:p>
        </w:tc>
        <w:tc>
          <w:tcPr>
            <w:tcW w:w="6774" w:type="dxa"/>
            <w:tcBorders>
              <w:top w:val="single" w:sz="4" w:space="0" w:color="auto"/>
            </w:tcBorders>
            <w:vAlign w:val="center"/>
          </w:tcPr>
          <w:p w:rsidR="00020B83" w:rsidRPr="00020B83" w:rsidRDefault="00020B83" w:rsidP="00020B83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92215F" w:rsidRPr="00020B83" w:rsidTr="00020B83">
        <w:trPr>
          <w:jc w:val="center"/>
        </w:trPr>
        <w:tc>
          <w:tcPr>
            <w:tcW w:w="4061" w:type="dxa"/>
            <w:gridSpan w:val="2"/>
          </w:tcPr>
          <w:p w:rsidR="0092215F" w:rsidRPr="00020B83" w:rsidRDefault="0092215F" w:rsidP="004453E5">
            <w:pPr>
              <w:spacing w:after="0" w:line="240" w:lineRule="auto"/>
              <w:rPr>
                <w:rFonts w:cstheme="minorHAnsi"/>
              </w:rPr>
            </w:pPr>
            <w:r w:rsidRPr="00020B83">
              <w:rPr>
                <w:rFonts w:cstheme="minorHAnsi"/>
              </w:rPr>
              <w:t>Kraj izvajanja: (vpišite vašo razpoložljivost glede na kraj izvajanja predmetne aktivnosti):</w:t>
            </w:r>
          </w:p>
        </w:tc>
        <w:tc>
          <w:tcPr>
            <w:tcW w:w="6774" w:type="dxa"/>
            <w:vAlign w:val="center"/>
          </w:tcPr>
          <w:p w:rsidR="0092215F" w:rsidRPr="00020B83" w:rsidRDefault="0092215F" w:rsidP="0054554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020B83">
              <w:rPr>
                <w:rFonts w:cstheme="minorHAnsi"/>
                <w:sz w:val="18"/>
                <w:szCs w:val="18"/>
              </w:rPr>
              <w:t xml:space="preserve">O LJUBLJANA     O </w:t>
            </w:r>
            <w:r w:rsidR="007621E4" w:rsidRPr="00020B83">
              <w:rPr>
                <w:rFonts w:cstheme="minorHAnsi"/>
                <w:sz w:val="18"/>
                <w:szCs w:val="18"/>
              </w:rPr>
              <w:t xml:space="preserve">IZVEN LJUBLJANE </w:t>
            </w:r>
          </w:p>
          <w:p w:rsidR="0092215F" w:rsidRPr="00020B83" w:rsidRDefault="0092215F" w:rsidP="00BA3541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020B83">
              <w:rPr>
                <w:rFonts w:cstheme="minorHAnsi"/>
                <w:sz w:val="18"/>
                <w:szCs w:val="18"/>
              </w:rPr>
              <w:t>O</w:t>
            </w:r>
            <w:r w:rsidRPr="00020B83">
              <w:rPr>
                <w:rFonts w:cstheme="minorHAnsi"/>
                <w:sz w:val="24"/>
                <w:szCs w:val="24"/>
              </w:rPr>
              <w:t xml:space="preserve"> drugo: </w:t>
            </w:r>
            <w:r w:rsidR="00BA3541" w:rsidRPr="00020B83">
              <w:rPr>
                <w:rFonts w:cstheme="minorHAnsi"/>
                <w:sz w:val="24"/>
                <w:szCs w:val="24"/>
              </w:rPr>
              <w:t>izobraževanje na daljavo</w:t>
            </w:r>
            <w:r w:rsidR="00545541" w:rsidRPr="00020B83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020B83" w:rsidRPr="00020B83" w:rsidTr="00020B83">
        <w:trPr>
          <w:jc w:val="center"/>
        </w:trPr>
        <w:tc>
          <w:tcPr>
            <w:tcW w:w="4061" w:type="dxa"/>
            <w:gridSpan w:val="2"/>
          </w:tcPr>
          <w:p w:rsidR="00020B83" w:rsidRPr="00020B83" w:rsidRDefault="00020B83" w:rsidP="004453E5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atum prijave:</w:t>
            </w:r>
          </w:p>
        </w:tc>
        <w:tc>
          <w:tcPr>
            <w:tcW w:w="6774" w:type="dxa"/>
            <w:vAlign w:val="center"/>
          </w:tcPr>
          <w:p w:rsidR="00020B83" w:rsidRPr="00020B83" w:rsidRDefault="00020B83" w:rsidP="0054554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pacing w:after="0" w:line="240" w:lineRule="auto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:rsidR="0092215F" w:rsidRPr="00020B83" w:rsidRDefault="0092215F" w:rsidP="00AB358D">
      <w:pPr>
        <w:jc w:val="center"/>
        <w:rPr>
          <w:rFonts w:cstheme="minorHAnsi"/>
          <w:b/>
        </w:rPr>
      </w:pPr>
    </w:p>
    <w:p w:rsidR="00E879E4" w:rsidRPr="00020B83" w:rsidRDefault="00E879E4" w:rsidP="00AB358D">
      <w:pPr>
        <w:jc w:val="center"/>
        <w:rPr>
          <w:rFonts w:cstheme="minorHAnsi"/>
          <w:b/>
        </w:rPr>
      </w:pPr>
    </w:p>
    <w:p w:rsidR="0092215F" w:rsidRPr="00020B83" w:rsidRDefault="0092215F" w:rsidP="0092215F">
      <w:pPr>
        <w:jc w:val="center"/>
        <w:rPr>
          <w:rFonts w:cstheme="minorHAnsi"/>
          <w:b/>
        </w:rPr>
      </w:pPr>
      <w:r w:rsidRPr="00020B83">
        <w:rPr>
          <w:rFonts w:cstheme="minorHAnsi"/>
          <w:b/>
        </w:rPr>
        <w:t>SEZNANITEV IN SOGLASJE O HRAMBI in OBDELAVI OSEBNIH PODATKOV</w:t>
      </w:r>
    </w:p>
    <w:p w:rsidR="0092215F" w:rsidRPr="00020B83" w:rsidRDefault="0092215F" w:rsidP="0092215F">
      <w:pPr>
        <w:jc w:val="center"/>
        <w:rPr>
          <w:rFonts w:cstheme="minorHAnsi"/>
          <w:b/>
        </w:rPr>
      </w:pP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rPr>
          <w:rFonts w:cstheme="minorHAnsi"/>
          <w:b/>
        </w:rPr>
      </w:pPr>
      <w:r w:rsidRPr="00020B83">
        <w:rPr>
          <w:rFonts w:cstheme="minorHAnsi"/>
        </w:rPr>
        <w:t xml:space="preserve">S podpisom obrazca jamčim za resničnost navedenih podatkov v prijavnici. 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jc w:val="both"/>
        <w:rPr>
          <w:rFonts w:cstheme="minorHAnsi"/>
        </w:rPr>
      </w:pPr>
      <w:r w:rsidRPr="00020B83">
        <w:rPr>
          <w:rFonts w:cstheme="minorHAnsi"/>
        </w:rPr>
        <w:t xml:space="preserve">S podpisom </w:t>
      </w:r>
      <w:r w:rsidRPr="00020B83">
        <w:rPr>
          <w:rFonts w:cstheme="minorHAnsi"/>
          <w:shd w:val="clear" w:color="auto" w:fill="FFFFFF" w:themeFill="background1"/>
        </w:rPr>
        <w:t>potrjujem, da sem seznanjen/a</w:t>
      </w:r>
      <w:r w:rsidRPr="00020B83">
        <w:rPr>
          <w:rFonts w:cstheme="minorHAnsi"/>
        </w:rPr>
        <w:t xml:space="preserve">, da Javni zavod Cene Štupar – Center za izobraževanje Ljubljana v skladu z veljavno zakonodajo o varovanju osebnih podatkov </w:t>
      </w:r>
      <w:r w:rsidRPr="00020B83">
        <w:rPr>
          <w:rFonts w:cstheme="minorHAnsi"/>
          <w:b/>
        </w:rPr>
        <w:t>hran</w:t>
      </w:r>
      <w:r w:rsidRPr="00020B83">
        <w:rPr>
          <w:rFonts w:cstheme="minorHAnsi"/>
        </w:rPr>
        <w:t>i</w:t>
      </w:r>
      <w:r w:rsidRPr="00020B83">
        <w:rPr>
          <w:rFonts w:cstheme="minorHAnsi"/>
          <w:b/>
        </w:rPr>
        <w:t xml:space="preserve">, obdeluje in posreduje </w:t>
      </w:r>
      <w:r w:rsidRPr="00020B83">
        <w:rPr>
          <w:rFonts w:cstheme="minorHAnsi"/>
        </w:rPr>
        <w:t>moje osebne podatke, navedene v obrazcu, za namen izvedbe aktivnosti, vodenja evidenc, izdelave dokumentov in poročanja financerjem ter drugim pristojnim nadzornim organom ter v statistične namene.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  <w:color w:val="000000"/>
        </w:rPr>
      </w:pP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</w:rPr>
      </w:pPr>
      <w:r w:rsidRPr="00020B83">
        <w:rPr>
          <w:rFonts w:cstheme="minorHAnsi"/>
          <w:color w:val="000000"/>
        </w:rPr>
        <w:t xml:space="preserve">V </w:t>
      </w:r>
      <w:r w:rsidR="003C2CFD">
        <w:rPr>
          <w:rFonts w:cstheme="minorHAnsi"/>
          <w:color w:val="000000"/>
        </w:rPr>
        <w:t>__________________________</w:t>
      </w:r>
      <w:bookmarkStart w:id="0" w:name="_GoBack"/>
      <w:bookmarkEnd w:id="0"/>
      <w:r w:rsidR="00545541" w:rsidRPr="00020B83">
        <w:rPr>
          <w:rFonts w:cstheme="minorHAnsi"/>
          <w:color w:val="000000"/>
        </w:rPr>
        <w:tab/>
      </w:r>
      <w:r w:rsidRPr="00020B83">
        <w:rPr>
          <w:rFonts w:cstheme="minorHAnsi"/>
          <w:color w:val="000000"/>
        </w:rPr>
        <w:t xml:space="preserve"> </w:t>
      </w:r>
      <w:r w:rsidRPr="00020B83">
        <w:rPr>
          <w:rFonts w:cstheme="minorHAnsi"/>
          <w:color w:val="000000"/>
        </w:rPr>
        <w:tab/>
      </w:r>
      <w:r w:rsidR="00545541" w:rsidRPr="00020B83">
        <w:rPr>
          <w:rFonts w:cstheme="minorHAnsi"/>
          <w:color w:val="000000"/>
        </w:rPr>
        <w:tab/>
      </w:r>
      <w:r w:rsidRPr="00020B83">
        <w:rPr>
          <w:rFonts w:cstheme="minorHAnsi"/>
          <w:color w:val="000000"/>
        </w:rPr>
        <w:t xml:space="preserve">Lastnoročni podpis: </w:t>
      </w:r>
      <w:r w:rsidR="00545541" w:rsidRPr="00020B83">
        <w:rPr>
          <w:rFonts w:cstheme="minorHAnsi"/>
          <w:color w:val="000000"/>
        </w:rPr>
        <w:tab/>
        <w:t xml:space="preserve"> </w:t>
      </w:r>
    </w:p>
    <w:p w:rsidR="0092215F" w:rsidRPr="00020B83" w:rsidRDefault="0092215F" w:rsidP="0092215F">
      <w:pPr>
        <w:pBdr>
          <w:top w:val="single" w:sz="4" w:space="1" w:color="auto"/>
          <w:left w:val="single" w:sz="4" w:space="7" w:color="auto"/>
          <w:bottom w:val="single" w:sz="4" w:space="1" w:color="auto"/>
          <w:right w:val="single" w:sz="4" w:space="4" w:color="auto"/>
        </w:pBdr>
        <w:rPr>
          <w:rFonts w:cstheme="minorHAnsi"/>
        </w:rPr>
      </w:pPr>
    </w:p>
    <w:sectPr w:rsidR="0092215F" w:rsidRPr="00020B83" w:rsidSect="004F1FCE">
      <w:headerReference w:type="default" r:id="rId7"/>
      <w:footerReference w:type="default" r:id="rId8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29D" w:rsidRDefault="0050529D" w:rsidP="00574FDC">
      <w:pPr>
        <w:spacing w:after="0" w:line="240" w:lineRule="auto"/>
      </w:pPr>
      <w:r>
        <w:separator/>
      </w:r>
    </w:p>
  </w:endnote>
  <w:endnote w:type="continuationSeparator" w:id="0">
    <w:p w:rsidR="0050529D" w:rsidRDefault="0050529D" w:rsidP="00574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215F" w:rsidRPr="002E7852" w:rsidRDefault="006C6B31" w:rsidP="002E7852">
    <w:pPr>
      <w:pStyle w:val="Noga"/>
    </w:pPr>
    <w:r>
      <w:rPr>
        <w:noProof/>
        <w:lang w:eastAsia="sl-SI"/>
      </w:rPr>
      <w:drawing>
        <wp:inline distT="0" distB="0" distL="0" distR="0">
          <wp:extent cx="6120130" cy="524510"/>
          <wp:effectExtent l="0" t="0" r="0" b="889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ASICA_logotipi_zaledj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130" cy="5245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29D" w:rsidRDefault="0050529D" w:rsidP="00574FDC">
      <w:pPr>
        <w:spacing w:after="0" w:line="240" w:lineRule="auto"/>
      </w:pPr>
      <w:r>
        <w:separator/>
      </w:r>
    </w:p>
  </w:footnote>
  <w:footnote w:type="continuationSeparator" w:id="0">
    <w:p w:rsidR="0050529D" w:rsidRDefault="0050529D" w:rsidP="00574F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347" w:type="dxa"/>
      <w:jc w:val="center"/>
      <w:tblLook w:val="01E0" w:firstRow="1" w:lastRow="1" w:firstColumn="1" w:lastColumn="1" w:noHBand="0" w:noVBand="0"/>
    </w:tblPr>
    <w:tblGrid>
      <w:gridCol w:w="6183"/>
      <w:gridCol w:w="4164"/>
    </w:tblGrid>
    <w:tr w:rsidR="004F1FCE" w:rsidRPr="009C1D9E" w:rsidTr="002E7852">
      <w:trPr>
        <w:trHeight w:val="1097"/>
        <w:jc w:val="center"/>
      </w:trPr>
      <w:tc>
        <w:tcPr>
          <w:tcW w:w="6183" w:type="dxa"/>
          <w:shd w:val="clear" w:color="auto" w:fill="auto"/>
        </w:tcPr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cs="Arial"/>
              <w:color w:val="0033CC"/>
              <w:sz w:val="14"/>
              <w:szCs w:val="14"/>
            </w:rPr>
          </w:pPr>
          <w:r>
            <w:rPr>
              <w:rFonts w:cs="Arial"/>
              <w:noProof/>
              <w:color w:val="0033CC"/>
              <w:sz w:val="14"/>
              <w:szCs w:val="14"/>
              <w:lang w:eastAsia="sl-SI"/>
            </w:rPr>
            <w:drawing>
              <wp:inline distT="0" distB="0" distL="0" distR="0" wp14:anchorId="05E5C73A" wp14:editId="5B18AAC0">
                <wp:extent cx="1857375" cy="581025"/>
                <wp:effectExtent l="0" t="0" r="9525" b="9525"/>
                <wp:docPr id="6" name="Slika 6" descr="logo%20barvn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%20barvn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536" t="1017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573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4F1FCE" w:rsidRPr="009C1D9E" w:rsidRDefault="004F1FCE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b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b/>
              <w:color w:val="244061"/>
              <w:sz w:val="16"/>
              <w:szCs w:val="16"/>
            </w:rPr>
            <w:t>Javni zavod Cene Štupar –</w:t>
          </w:r>
        </w:p>
        <w:p w:rsidR="004F1FCE" w:rsidRPr="009C1D9E" w:rsidRDefault="004F1FCE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b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b/>
              <w:color w:val="244061"/>
              <w:sz w:val="16"/>
              <w:szCs w:val="16"/>
            </w:rPr>
            <w:t>Center za izobraževanje Ljubljana</w:t>
          </w:r>
        </w:p>
        <w:p w:rsidR="004F1FCE" w:rsidRPr="009C1D9E" w:rsidRDefault="006C6B31" w:rsidP="004F1FCE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>
            <w:rPr>
              <w:rFonts w:ascii="Tahoma" w:hAnsi="Tahoma" w:cs="Tahoma"/>
              <w:color w:val="244061"/>
              <w:sz w:val="16"/>
              <w:szCs w:val="16"/>
            </w:rPr>
            <w:t>Ulica Ambrožiča Novljana 5</w:t>
          </w:r>
          <w:r w:rsidR="004F1FCE" w:rsidRPr="009C1D9E">
            <w:rPr>
              <w:rFonts w:ascii="Tahoma" w:hAnsi="Tahoma" w:cs="Tahoma"/>
              <w:color w:val="244061"/>
              <w:sz w:val="16"/>
              <w:szCs w:val="16"/>
            </w:rPr>
            <w:t>, 1000 Ljubljana</w:t>
          </w:r>
        </w:p>
        <w:p w:rsidR="0058176D" w:rsidRDefault="0058176D" w:rsidP="0058176D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>
            <w:rPr>
              <w:rFonts w:ascii="Tahoma" w:hAnsi="Tahoma" w:cs="Tahoma"/>
              <w:color w:val="244061"/>
              <w:sz w:val="16"/>
              <w:szCs w:val="16"/>
            </w:rPr>
            <w:t xml:space="preserve">T: +386 1 234 44 02 </w:t>
          </w:r>
        </w:p>
        <w:p w:rsidR="002E7852" w:rsidRDefault="004F1FCE" w:rsidP="002E7852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ascii="Tahoma" w:hAnsi="Tahoma" w:cs="Tahoma"/>
              <w:color w:val="244061"/>
              <w:sz w:val="16"/>
              <w:szCs w:val="16"/>
            </w:rPr>
          </w:pPr>
          <w:r w:rsidRPr="009C1D9E">
            <w:rPr>
              <w:rFonts w:ascii="Tahoma" w:hAnsi="Tahoma" w:cs="Tahoma"/>
              <w:color w:val="244061"/>
              <w:sz w:val="16"/>
              <w:szCs w:val="16"/>
            </w:rPr>
            <w:t xml:space="preserve">www.cene-stupar.si, </w:t>
          </w:r>
          <w:hyperlink r:id="rId2" w:history="1">
            <w:r w:rsidRPr="009C1D9E">
              <w:rPr>
                <w:rFonts w:ascii="Tahoma" w:hAnsi="Tahoma" w:cs="Tahoma"/>
                <w:color w:val="244061"/>
                <w:sz w:val="16"/>
                <w:szCs w:val="16"/>
              </w:rPr>
              <w:t>info@cene-stupar.si</w:t>
            </w:r>
          </w:hyperlink>
        </w:p>
        <w:p w:rsidR="002E7852" w:rsidRPr="009C1D9E" w:rsidRDefault="002E7852" w:rsidP="0058176D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spacing w:after="0" w:line="240" w:lineRule="auto"/>
            <w:ind w:left="-108" w:right="-79"/>
            <w:rPr>
              <w:rFonts w:cs="Arial"/>
              <w:color w:val="0033CC"/>
              <w:sz w:val="14"/>
              <w:szCs w:val="14"/>
            </w:rPr>
          </w:pPr>
        </w:p>
      </w:tc>
      <w:tc>
        <w:tcPr>
          <w:tcW w:w="4164" w:type="dxa"/>
          <w:shd w:val="clear" w:color="auto" w:fill="auto"/>
        </w:tcPr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</w:rPr>
          </w:pPr>
          <w:r w:rsidRPr="009C1D9E">
            <w:rPr>
              <w:rFonts w:ascii="Calibri" w:eastAsia="Calibri" w:hAnsi="Calibri" w:cs="Arial"/>
              <w:b/>
              <w:bCs/>
              <w:color w:val="7F7F7F"/>
              <w:sz w:val="20"/>
              <w:szCs w:val="20"/>
            </w:rPr>
            <w:t xml:space="preserve">                            Ustanoviteljica</w:t>
          </w:r>
          <w:r w:rsidRPr="009C1D9E">
            <w:rPr>
              <w:rFonts w:ascii="Calibri" w:eastAsia="Calibri" w:hAnsi="Calibri" w:cs="Arial"/>
              <w:b/>
              <w:bCs/>
            </w:rPr>
            <w:t xml:space="preserve"> </w:t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</w:rPr>
          </w:pPr>
          <w:r>
            <w:rPr>
              <w:rFonts w:ascii="Calibri" w:eastAsia="Calibri" w:hAnsi="Calibri" w:cs="Arial"/>
              <w:b/>
              <w:bCs/>
              <w:noProof/>
              <w:lang w:eastAsia="sl-SI"/>
            </w:rPr>
            <w:drawing>
              <wp:inline distT="0" distB="0" distL="0" distR="0" wp14:anchorId="5D95CDA6" wp14:editId="56FF4D11">
                <wp:extent cx="1695450" cy="514350"/>
                <wp:effectExtent l="0" t="0" r="0" b="0"/>
                <wp:docPr id="7" name="Slika 7" descr="logo mol-slo_veliki_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mol-slo_veliki_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514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ascii="Calibri" w:eastAsia="Calibri" w:hAnsi="Calibri" w:cs="Arial"/>
              <w:b/>
              <w:bCs/>
              <w:color w:val="7F7F7F"/>
              <w:sz w:val="20"/>
              <w:szCs w:val="20"/>
            </w:rPr>
          </w:pPr>
          <w:r w:rsidRPr="009C1D9E">
            <w:rPr>
              <w:rFonts w:ascii="Calibri" w:eastAsia="Calibri" w:hAnsi="Calibri" w:cs="Arial"/>
              <w:b/>
              <w:bCs/>
            </w:rPr>
            <w:t xml:space="preserve">  </w:t>
          </w:r>
        </w:p>
        <w:p w:rsidR="004F1FCE" w:rsidRPr="009C1D9E" w:rsidRDefault="004F1FCE" w:rsidP="004453E5">
          <w:pPr>
            <w:tabs>
              <w:tab w:val="left" w:pos="-936"/>
              <w:tab w:val="left" w:pos="4446"/>
              <w:tab w:val="center" w:pos="4680"/>
              <w:tab w:val="center" w:pos="6084"/>
              <w:tab w:val="left" w:pos="7488"/>
              <w:tab w:val="right" w:pos="7722"/>
              <w:tab w:val="right" w:pos="9204"/>
            </w:tabs>
            <w:ind w:left="-108" w:right="-78"/>
            <w:rPr>
              <w:rFonts w:cs="Arial"/>
              <w:color w:val="0033CC"/>
              <w:sz w:val="14"/>
              <w:szCs w:val="14"/>
            </w:rPr>
          </w:pPr>
          <w:r w:rsidRPr="009C1D9E">
            <w:rPr>
              <w:rFonts w:ascii="Calibri" w:eastAsia="Calibri" w:hAnsi="Calibri" w:cs="Arial"/>
              <w:b/>
              <w:bCs/>
            </w:rPr>
            <w:t xml:space="preserve">       </w:t>
          </w:r>
        </w:p>
      </w:tc>
    </w:tr>
  </w:tbl>
  <w:p w:rsidR="002E7852" w:rsidRPr="004F1FCE" w:rsidRDefault="002E7852" w:rsidP="006C6B31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A5289"/>
    <w:multiLevelType w:val="hybridMultilevel"/>
    <w:tmpl w:val="8DD81FCA"/>
    <w:lvl w:ilvl="0" w:tplc="71FE774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048C6"/>
    <w:multiLevelType w:val="hybridMultilevel"/>
    <w:tmpl w:val="3D869C56"/>
    <w:lvl w:ilvl="0" w:tplc="5BAEB97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B993C77"/>
    <w:multiLevelType w:val="hybridMultilevel"/>
    <w:tmpl w:val="C78E3616"/>
    <w:lvl w:ilvl="0" w:tplc="0424000F">
      <w:start w:val="1"/>
      <w:numFmt w:val="decimal"/>
      <w:lvlText w:val="%1."/>
      <w:lvlJc w:val="left"/>
      <w:pPr>
        <w:ind w:left="360" w:hanging="360"/>
      </w:p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CD84100"/>
    <w:multiLevelType w:val="hybridMultilevel"/>
    <w:tmpl w:val="3828A87C"/>
    <w:lvl w:ilvl="0" w:tplc="916EA7F6">
      <w:numFmt w:val="bullet"/>
      <w:lvlText w:val="-"/>
      <w:lvlJc w:val="left"/>
      <w:pPr>
        <w:ind w:left="364" w:hanging="360"/>
      </w:pPr>
      <w:rPr>
        <w:rFonts w:ascii="Arial" w:eastAsia="Times New Roman" w:hAnsi="Arial" w:cs="Arial" w:hint="default"/>
        <w:b/>
        <w:color w:val="626060"/>
        <w:sz w:val="18"/>
      </w:rPr>
    </w:lvl>
    <w:lvl w:ilvl="1" w:tplc="0424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Y3NTc1MTA1sjBW0lEKTi0uzszPAykwrAUAePkP4iwAAAA="/>
  </w:docVars>
  <w:rsids>
    <w:rsidRoot w:val="007600B2"/>
    <w:rsid w:val="00004223"/>
    <w:rsid w:val="00020B83"/>
    <w:rsid w:val="00042A45"/>
    <w:rsid w:val="000761A9"/>
    <w:rsid w:val="000B7080"/>
    <w:rsid w:val="000E10DE"/>
    <w:rsid w:val="00185E5B"/>
    <w:rsid w:val="001A5FFF"/>
    <w:rsid w:val="00276972"/>
    <w:rsid w:val="002D1285"/>
    <w:rsid w:val="002E0A57"/>
    <w:rsid w:val="002E7852"/>
    <w:rsid w:val="0034340A"/>
    <w:rsid w:val="003C2CFD"/>
    <w:rsid w:val="004F1FCE"/>
    <w:rsid w:val="0050529D"/>
    <w:rsid w:val="00526530"/>
    <w:rsid w:val="00545541"/>
    <w:rsid w:val="00574FDC"/>
    <w:rsid w:val="0058176D"/>
    <w:rsid w:val="006340A1"/>
    <w:rsid w:val="0064288B"/>
    <w:rsid w:val="00657326"/>
    <w:rsid w:val="006C31DA"/>
    <w:rsid w:val="006C66CD"/>
    <w:rsid w:val="006C6B31"/>
    <w:rsid w:val="006D4698"/>
    <w:rsid w:val="00710804"/>
    <w:rsid w:val="00755B68"/>
    <w:rsid w:val="007600B2"/>
    <w:rsid w:val="007621E4"/>
    <w:rsid w:val="007755A9"/>
    <w:rsid w:val="007F1909"/>
    <w:rsid w:val="00821C15"/>
    <w:rsid w:val="00872551"/>
    <w:rsid w:val="008A238C"/>
    <w:rsid w:val="008A5AAF"/>
    <w:rsid w:val="008C1A19"/>
    <w:rsid w:val="0092215F"/>
    <w:rsid w:val="00927DBB"/>
    <w:rsid w:val="0094502E"/>
    <w:rsid w:val="009A499E"/>
    <w:rsid w:val="009D1056"/>
    <w:rsid w:val="00AA03F7"/>
    <w:rsid w:val="00AB358D"/>
    <w:rsid w:val="00B2456B"/>
    <w:rsid w:val="00B721EE"/>
    <w:rsid w:val="00B7374F"/>
    <w:rsid w:val="00BA3541"/>
    <w:rsid w:val="00BC4748"/>
    <w:rsid w:val="00C4731C"/>
    <w:rsid w:val="00C54C81"/>
    <w:rsid w:val="00CB7FC9"/>
    <w:rsid w:val="00D20A82"/>
    <w:rsid w:val="00D26254"/>
    <w:rsid w:val="00D42B57"/>
    <w:rsid w:val="00D7191C"/>
    <w:rsid w:val="00D871D5"/>
    <w:rsid w:val="00D93BFA"/>
    <w:rsid w:val="00E879E4"/>
    <w:rsid w:val="00F02510"/>
    <w:rsid w:val="00F44C69"/>
    <w:rsid w:val="00FC0D03"/>
    <w:rsid w:val="00FD3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0CF4B793"/>
  <w15:docId w15:val="{40625FF9-189B-4F8C-9665-ED420A1EC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4F1FCE"/>
    <w:pPr>
      <w:keepNext/>
      <w:spacing w:before="480" w:after="240" w:line="240" w:lineRule="auto"/>
      <w:jc w:val="both"/>
      <w:outlineLvl w:val="0"/>
    </w:pPr>
    <w:rPr>
      <w:rFonts w:ascii="Times New Roman" w:eastAsia="Times New Roman" w:hAnsi="Times New Roman" w:cs="Arial"/>
      <w:b/>
      <w:bCs/>
      <w:kern w:val="32"/>
      <w:sz w:val="28"/>
      <w:szCs w:val="32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table" w:styleId="Tabelamrea">
    <w:name w:val="Table Grid"/>
    <w:basedOn w:val="Navadnatabela"/>
    <w:uiPriority w:val="39"/>
    <w:rsid w:val="00574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lava">
    <w:name w:val="header"/>
    <w:basedOn w:val="Navaden"/>
    <w:link w:val="GlavaZnak"/>
    <w:uiPriority w:val="99"/>
    <w:unhideWhenUsed/>
    <w:rsid w:val="00574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574FDC"/>
  </w:style>
  <w:style w:type="paragraph" w:styleId="Noga">
    <w:name w:val="footer"/>
    <w:basedOn w:val="Navaden"/>
    <w:link w:val="NogaZnak"/>
    <w:uiPriority w:val="99"/>
    <w:unhideWhenUsed/>
    <w:rsid w:val="00574F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574FDC"/>
  </w:style>
  <w:style w:type="paragraph" w:styleId="Odstavekseznama">
    <w:name w:val="List Paragraph"/>
    <w:basedOn w:val="Navaden"/>
    <w:uiPriority w:val="34"/>
    <w:qFormat/>
    <w:rsid w:val="00D26254"/>
    <w:pPr>
      <w:ind w:left="720"/>
      <w:contextualSpacing/>
    </w:pPr>
  </w:style>
  <w:style w:type="character" w:styleId="Hiperpovezava">
    <w:name w:val="Hyperlink"/>
    <w:basedOn w:val="Privzetapisavaodstavka"/>
    <w:uiPriority w:val="99"/>
    <w:unhideWhenUsed/>
    <w:rsid w:val="00FD3BCF"/>
    <w:rPr>
      <w:color w:val="0563C1" w:themeColor="hyperlink"/>
      <w:u w:val="single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6C66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6C66CD"/>
    <w:rPr>
      <w:rFonts w:ascii="Tahoma" w:hAnsi="Tahoma" w:cs="Tahoma"/>
      <w:sz w:val="16"/>
      <w:szCs w:val="16"/>
    </w:rPr>
  </w:style>
  <w:style w:type="character" w:customStyle="1" w:styleId="Naslov1Znak">
    <w:name w:val="Naslov 1 Znak"/>
    <w:basedOn w:val="Privzetapisavaodstavka"/>
    <w:link w:val="Naslov1"/>
    <w:rsid w:val="004F1FCE"/>
    <w:rPr>
      <w:rFonts w:ascii="Times New Roman" w:eastAsia="Times New Roman" w:hAnsi="Times New Roman" w:cs="Arial"/>
      <w:b/>
      <w:bCs/>
      <w:kern w:val="32"/>
      <w:sz w:val="28"/>
      <w:szCs w:val="32"/>
      <w:lang w:eastAsia="sl-SI"/>
    </w:rPr>
  </w:style>
  <w:style w:type="paragraph" w:styleId="Brezrazmikov">
    <w:name w:val="No Spacing"/>
    <w:uiPriority w:val="1"/>
    <w:qFormat/>
    <w:rsid w:val="007621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openxmlformats.org/officeDocument/2006/relationships/hyperlink" Target="mailto:info@cene-stupar.si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CILJ</dc:creator>
  <cp:keywords/>
  <dc:description/>
  <cp:lastModifiedBy>Sanda Jerman</cp:lastModifiedBy>
  <cp:revision>3</cp:revision>
  <cp:lastPrinted>2021-08-17T13:20:00Z</cp:lastPrinted>
  <dcterms:created xsi:type="dcterms:W3CDTF">2022-01-24T12:53:00Z</dcterms:created>
  <dcterms:modified xsi:type="dcterms:W3CDTF">2022-01-24T12:54:00Z</dcterms:modified>
</cp:coreProperties>
</file>